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males</w:t>
      </w:r>
      <w:r>
        <w:t xml:space="preserve"> </w:t>
      </w:r>
      <w:r>
        <w:t xml:space="preserve">Bay</w:t>
      </w:r>
      <w:r>
        <w:t xml:space="preserve"> </w:t>
      </w:r>
      <w:r>
        <w:t xml:space="preserve">waterbird</w:t>
      </w:r>
      <w:r>
        <w:t xml:space="preserve"> </w:t>
      </w:r>
      <w:r>
        <w:t xml:space="preserve">foraging</w:t>
      </w:r>
      <w:r>
        <w:t xml:space="preserve"> </w:t>
      </w:r>
      <w:r>
        <w:t xml:space="preserve">guild</w:t>
      </w:r>
      <w:r>
        <w:t xml:space="preserve"> </w:t>
      </w:r>
      <w:r>
        <w:t xml:space="preserve">summary</w:t>
      </w:r>
    </w:p>
    <w:p>
      <w:pPr>
        <w:pStyle w:val="FirstParagraph"/>
      </w:pPr>
      <w:r>
        <w:t xml:space="preserve">Number of surveys per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640"/>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a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ber of survey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a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ber of survey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a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ber of survey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a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ber of survey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8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w:t>
            </w:r>
          </w:p>
        </w:tc>
      </w:tr>
    </w:tbl>
    <w:p>
      <w:pPr>
        <w:pStyle w:val="BodyText"/>
      </w:pPr>
      <w:r>
        <w:t xml:space="preserve"> </w:t>
      </w:r>
      <w:r>
        <w:t xml:space="preserve"> </w:t>
      </w:r>
    </w:p>
    <w:p>
      <w:pPr>
        <w:pStyle w:val="BodyText"/>
      </w:pPr>
      <w:r>
        <w:t xml:space="preserve">Foraging guild membership of wintering waterbirds on Tomales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W w:type="pct" w:w="5000"/>
        <w:tblLook w:firstRow="1" w:lastRow="0" w:firstColumn="0" w:lastColumn="0" w:noHBand="0" w:noVBand="1"/>
      </w:tblPr>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iscivor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iving benthivor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anktivor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mnivor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erbivor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estern Greb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rned Greb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ssin's Aukle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llar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adwa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lark's Greb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rned/Eared Greb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d Phalarop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reen-winged Teal</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urasian Wige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estern/Clark's Greb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ared Greb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nidentified Teal</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merican Wige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d-necked Greb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ied-billed Greb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innamon Teal</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thern Pinta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mmon Loo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dhea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thern Shoveler</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ood Duck</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o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vasback</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oss's Goo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d-throated/Pacific Loo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reater Scaup</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reater White-fronted Goo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acific/Common Loo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caup</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ada Goo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ellow-billed Loo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esser Scaup</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lack Bra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acific Loo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ing-necked Duck</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ute Sw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d-throated Loo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mmon Goldeney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mmon Gallinu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hinoceros Aukle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arrow's Goldeney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merican Coo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mmon Murr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ufflehea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onaparte's Gull</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ng-tailed Duck</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spian Ter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arlequin Duck</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orster's Ter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ing Eider</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rmoran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lack Scoter</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ouble-crested Cormoran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coter</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andt's Cormoran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hite-winged Scoter</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lagic Cormoran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urf Scoter</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merican White Pelica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uddy Duck</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own Pelica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mmon Merganser</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rganser</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d-breasted Merganser</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oded Merganser</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reat Blue Hero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reat Egre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nowy Egre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lack-crowned Night-Heron</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bl>
    <w:p>
      <w:r>
        <w:br w:type="page"/>
      </w:r>
    </w:p>
    <w:p>
      <w:pPr>
        <w:pStyle w:val="BodyText"/>
      </w:pPr>
      <w:r>
        <w:t xml:space="preserve">There is relatively little variance in abundance between surveys, so the mean of those values is a good representation of the number of waterbirds on the bay.</w:t>
      </w:r>
    </w:p>
    <w:p>
      <w:pPr>
        <w:pStyle w:val="BodyText"/>
      </w:pPr>
      <w:r>
        <w:drawing>
          <wp:inline>
            <wp:extent cx="4620126" cy="3696101"/>
            <wp:effectExtent b="0" l="0" r="0" t="0"/>
            <wp:docPr descr="" title="" id="1" name="Picture"/>
            <a:graphic>
              <a:graphicData uri="http://schemas.openxmlformats.org/drawingml/2006/picture">
                <pic:pic>
                  <pic:nvPicPr>
                    <pic:cNvPr descr="foraging_guild_summary_files/figure-docx/unnamed-chunk-6-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p>
      <w:pPr>
        <w:pStyle w:val="BodyText"/>
      </w:pPr>
      <w:r>
        <w:t xml:space="preserve">Now looking at just the mean value, waterbird abundance has not changed dramatically (like shorebirds), but there may be decreasing abundance in the last 10 or so years. There are very noticable cyclical patterns in abundance for some guilds.</w:t>
      </w:r>
      <w:r>
        <w:t xml:space="preserve"> </w:t>
      </w:r>
      <w:r>
        <w:drawing>
          <wp:inline>
            <wp:extent cx="4620126" cy="3696101"/>
            <wp:effectExtent b="0" l="0" r="0" t="0"/>
            <wp:docPr descr="" title="" id="1" name="Picture"/>
            <a:graphic>
              <a:graphicData uri="http://schemas.openxmlformats.org/drawingml/2006/picture">
                <pic:pic>
                  <pic:nvPicPr>
                    <pic:cNvPr descr="foraging_guild_summary_files/figure-docx/unnamed-chunk-7-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males Bay waterbird foraging guild summary</dc:title>
  <dc:creator/>
  <cp:keywords/>
  <dcterms:created xsi:type="dcterms:W3CDTF">2020-09-23T18:02:54Z</dcterms:created>
  <dcterms:modified xsi:type="dcterms:W3CDTF">2020-09-23T18:0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ig_width">
    <vt:lpwstr>6</vt:lpwstr>
  </property>
  <property fmtid="{D5CDD505-2E9C-101B-9397-08002B2CF9AE}" pid="3" name="output">
    <vt:lpwstr/>
  </property>
</Properties>
</file>